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37023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30265" cy="280095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292867" cy="239669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55302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226517" cy="496663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3640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1711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93894" cy="341696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ей Понамарев НПИбд-02-22</dc:creator>
  <dc:language>ru-RU</dc:language>
  <cp:keywords/>
  <dcterms:created xsi:type="dcterms:W3CDTF">2024-02-28T12:55:19Z</dcterms:created>
  <dcterms:modified xsi:type="dcterms:W3CDTF">2024-02-28T12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